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6FE210" w14:textId="74E50F83" w:rsidR="00DA3F76" w:rsidRDefault="00275240" w:rsidP="00FC26B5">
      <w:pPr>
        <w:spacing w:after="0" w:line="240" w:lineRule="auto"/>
        <w:ind w:left="0" w:firstLine="0"/>
        <w:contextualSpacing/>
        <w:jc w:val="center"/>
        <w:rPr>
          <w:color w:val="17365D"/>
          <w:sz w:val="52"/>
        </w:rPr>
      </w:pPr>
      <w:bookmarkStart w:id="0" w:name="_GoBack"/>
      <w:bookmarkEnd w:id="0"/>
      <w:r>
        <w:rPr>
          <w:color w:val="17365D"/>
          <w:sz w:val="52"/>
        </w:rPr>
        <w:t>Resume</w:t>
      </w:r>
    </w:p>
    <w:p w14:paraId="1290F806" w14:textId="451583D4" w:rsidR="001F7D15" w:rsidRDefault="001F7D15" w:rsidP="00FC26B5">
      <w:pPr>
        <w:spacing w:after="0" w:line="240" w:lineRule="auto"/>
        <w:ind w:left="0" w:firstLine="0"/>
        <w:contextualSpacing/>
        <w:jc w:val="center"/>
      </w:pPr>
      <w:r>
        <w:t xml:space="preserve">Yogendra </w:t>
      </w:r>
      <w:proofErr w:type="spellStart"/>
      <w:r>
        <w:t>Rajkiran</w:t>
      </w:r>
      <w:proofErr w:type="spellEnd"/>
      <w:r>
        <w:t xml:space="preserve"> Adhikari</w:t>
      </w:r>
    </w:p>
    <w:p w14:paraId="656F2272" w14:textId="3214A05A" w:rsidR="001F7D15" w:rsidRDefault="001F7D15" w:rsidP="00FC26B5">
      <w:pPr>
        <w:spacing w:after="0" w:line="240" w:lineRule="auto"/>
        <w:ind w:left="0" w:firstLine="0"/>
        <w:contextualSpacing/>
        <w:jc w:val="center"/>
      </w:pPr>
      <w:r>
        <w:t>5074207234</w:t>
      </w:r>
    </w:p>
    <w:p w14:paraId="5C58600E" w14:textId="395C6E39" w:rsidR="001F7D15" w:rsidRDefault="00886AC2" w:rsidP="00FC26B5">
      <w:pPr>
        <w:spacing w:after="0" w:line="240" w:lineRule="auto"/>
        <w:ind w:left="0" w:firstLine="0"/>
        <w:contextualSpacing/>
        <w:jc w:val="center"/>
      </w:pPr>
      <w:hyperlink r:id="rId6" w:history="1">
        <w:r w:rsidR="00FF4561" w:rsidRPr="005D3E42">
          <w:rPr>
            <w:rStyle w:val="Hyperlink"/>
          </w:rPr>
          <w:t>Yogendra.adhikari-1@mnsu.edu</w:t>
        </w:r>
      </w:hyperlink>
    </w:p>
    <w:p w14:paraId="18665B56" w14:textId="4BBF2B87" w:rsidR="00FF4561" w:rsidRDefault="00FF4561" w:rsidP="00FC26B5">
      <w:pPr>
        <w:spacing w:after="0" w:line="240" w:lineRule="auto"/>
        <w:ind w:left="0" w:firstLine="0"/>
        <w:contextualSpacing/>
        <w:jc w:val="center"/>
      </w:pPr>
      <w:r>
        <w:t xml:space="preserve">120 Briargate Rd. </w:t>
      </w:r>
    </w:p>
    <w:p w14:paraId="7FF5C82F" w14:textId="12154673" w:rsidR="00FF4561" w:rsidRDefault="00946387" w:rsidP="00FC26B5">
      <w:pPr>
        <w:spacing w:after="0" w:line="240" w:lineRule="auto"/>
        <w:ind w:left="0" w:firstLine="0"/>
        <w:contextualSpacing/>
        <w:jc w:val="center"/>
      </w:pPr>
      <w:r>
        <w:t>Mankato, 56001</w:t>
      </w:r>
    </w:p>
    <w:p w14:paraId="553C6E1C" w14:textId="1774D350" w:rsidR="00946387" w:rsidRDefault="00946387" w:rsidP="00FC26B5">
      <w:pPr>
        <w:spacing w:after="0" w:line="240" w:lineRule="auto"/>
        <w:ind w:left="0" w:firstLine="0"/>
        <w:contextualSpacing/>
        <w:jc w:val="center"/>
      </w:pPr>
      <w:r>
        <w:t>MN</w:t>
      </w:r>
    </w:p>
    <w:p w14:paraId="78407B37" w14:textId="77777777" w:rsidR="00DA3F76" w:rsidRDefault="00275240" w:rsidP="00FC26B5">
      <w:pPr>
        <w:spacing w:after="293" w:line="240" w:lineRule="auto"/>
        <w:ind w:left="-15" w:firstLine="0"/>
        <w:contextualSpacing/>
        <w:jc w:val="right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editId="3AFC3914">
                <wp:extent cx="7002780" cy="45719"/>
                <wp:effectExtent l="0" t="0" r="7620" b="0"/>
                <wp:docPr id="2077" name="Group 20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V="1">
                          <a:off x="0" y="0"/>
                          <a:ext cx="7002780" cy="45719"/>
                          <a:chOff x="0" y="0"/>
                          <a:chExt cx="5981065" cy="12065"/>
                        </a:xfrm>
                      </wpg:grpSpPr>
                      <wps:wsp>
                        <wps:cNvPr id="2645" name="Shape 2645"/>
                        <wps:cNvSpPr/>
                        <wps:spPr>
                          <a:xfrm>
                            <a:off x="0" y="0"/>
                            <a:ext cx="5981065" cy="120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2065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2065"/>
                                </a:lnTo>
                                <a:lnTo>
                                  <a:pt x="0" y="12065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9824CA" id="Group 2077" o:spid="_x0000_s1026" style="width:551.4pt;height:3.6pt;flip:y;mso-position-horizontal-relative:char;mso-position-vertical-relative:line" coordsize="59810,1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">
                <v:shape id="Shape 2645" o:spid="_x0000_s1027" style="position:absolute;width:59810;height:120;visibility:visible;mso-wrap-style:square;v-text-anchor:top" coordsize="5981065,12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" path="m,l5981065,r,12065l,12065,,e" fillcolor="#4f81bd" stroked="f" strokeweight="0">
                  <v:stroke miterlimit="83231f" joinstyle="miter"/>
                  <v:path arrowok="t" textboxrect="0,0,5981065,12065"/>
                </v:shape>
                <w10:anchorlock/>
              </v:group>
            </w:pict>
          </mc:Fallback>
        </mc:AlternateContent>
      </w:r>
      <w:r>
        <w:t xml:space="preserve"> </w:t>
      </w:r>
    </w:p>
    <w:p w14:paraId="113957ED" w14:textId="77777777" w:rsidR="00810CC2" w:rsidRPr="00810CC2" w:rsidRDefault="00151E4E" w:rsidP="00484606">
      <w:pPr>
        <w:pStyle w:val="Heading1"/>
        <w:spacing w:after="275" w:line="240" w:lineRule="auto"/>
        <w:ind w:left="720" w:hanging="730"/>
        <w:contextualSpacing/>
      </w:pPr>
      <w:r w:rsidRPr="00810CC2">
        <w:t>Objective</w:t>
      </w:r>
      <w:r w:rsidR="00F51DDE" w:rsidRPr="00810CC2">
        <w:t xml:space="preserve">  </w:t>
      </w:r>
    </w:p>
    <w:p w14:paraId="0E0DD908" w14:textId="2351B92A" w:rsidR="00151E4E" w:rsidRPr="00984AE0" w:rsidRDefault="00151E4E" w:rsidP="00810CC2">
      <w:pPr>
        <w:pStyle w:val="Heading1"/>
        <w:spacing w:after="275" w:line="240" w:lineRule="auto"/>
        <w:ind w:left="720" w:firstLine="0"/>
        <w:contextualSpacing/>
        <w:rPr>
          <w:b w:val="0"/>
          <w:bCs/>
          <w:u w:val="none"/>
        </w:rPr>
      </w:pPr>
      <w:r w:rsidRPr="00F51DDE">
        <w:rPr>
          <w:b w:val="0"/>
          <w:bCs/>
          <w:u w:val="none"/>
        </w:rPr>
        <w:t>Seeking internship opportunity where my Software Development or Database Designing ability can be</w:t>
      </w:r>
      <w:r w:rsidR="00484606">
        <w:rPr>
          <w:b w:val="0"/>
          <w:bCs/>
          <w:u w:val="none"/>
        </w:rPr>
        <w:t xml:space="preserve"> </w:t>
      </w:r>
      <w:r w:rsidRPr="00F51DDE">
        <w:rPr>
          <w:b w:val="0"/>
          <w:bCs/>
          <w:u w:val="none"/>
        </w:rPr>
        <w:t>sharpened.</w:t>
      </w:r>
    </w:p>
    <w:p w14:paraId="444BB1B7" w14:textId="6EC42B44" w:rsidR="00DA3F76" w:rsidRPr="00810CC2" w:rsidRDefault="00275240" w:rsidP="00FC26B5">
      <w:pPr>
        <w:pStyle w:val="Heading1"/>
        <w:spacing w:after="275" w:line="240" w:lineRule="auto"/>
        <w:ind w:left="-5"/>
        <w:contextualSpacing/>
      </w:pPr>
      <w:r w:rsidRPr="00810CC2">
        <w:t>Academic</w:t>
      </w:r>
      <w:r w:rsidR="00FC26B5" w:rsidRPr="00810CC2">
        <w:t xml:space="preserve"> </w:t>
      </w:r>
      <w:r w:rsidRPr="00810CC2">
        <w:t xml:space="preserve">qualification  </w:t>
      </w:r>
    </w:p>
    <w:p w14:paraId="26EDA0F5" w14:textId="77777777" w:rsidR="00DA3F76" w:rsidRDefault="00275240" w:rsidP="00FC26B5">
      <w:pPr>
        <w:numPr>
          <w:ilvl w:val="0"/>
          <w:numId w:val="1"/>
        </w:numPr>
        <w:spacing w:line="240" w:lineRule="auto"/>
        <w:ind w:right="306" w:hanging="360"/>
        <w:contextualSpacing/>
      </w:pPr>
      <w:r>
        <w:t>Minnesota State University (2016-2020)</w:t>
      </w:r>
      <w:r>
        <w:rPr>
          <w:b/>
        </w:rPr>
        <w:t xml:space="preserve"> </w:t>
      </w:r>
      <w:r>
        <w:t xml:space="preserve">Mankato, MN, 56001  </w:t>
      </w:r>
    </w:p>
    <w:p w14:paraId="0544AAED" w14:textId="77777777" w:rsidR="00DA3F76" w:rsidRDefault="00275240" w:rsidP="00FC26B5">
      <w:pPr>
        <w:numPr>
          <w:ilvl w:val="1"/>
          <w:numId w:val="1"/>
        </w:numPr>
        <w:spacing w:line="240" w:lineRule="auto"/>
        <w:ind w:right="306" w:hanging="360"/>
        <w:contextualSpacing/>
      </w:pPr>
      <w:r>
        <w:t xml:space="preserve">Computer Information Technology  </w:t>
      </w:r>
    </w:p>
    <w:p w14:paraId="365E0A5C" w14:textId="77777777" w:rsidR="00526DB2" w:rsidRDefault="00526DB2" w:rsidP="00FC26B5">
      <w:pPr>
        <w:spacing w:after="213" w:line="240" w:lineRule="auto"/>
        <w:ind w:left="0" w:firstLine="0"/>
        <w:contextualSpacing/>
        <w:rPr>
          <w:b/>
          <w:u w:val="single"/>
        </w:rPr>
      </w:pPr>
      <w:r>
        <w:rPr>
          <w:b/>
          <w:u w:val="single"/>
        </w:rPr>
        <w:t>Courses</w:t>
      </w:r>
    </w:p>
    <w:p w14:paraId="50C0311B" w14:textId="77777777" w:rsidR="00526DB2" w:rsidRPr="00526DB2" w:rsidRDefault="00526DB2" w:rsidP="00FC26B5">
      <w:pPr>
        <w:spacing w:after="213" w:line="240" w:lineRule="auto"/>
        <w:ind w:left="60" w:firstLine="0"/>
        <w:contextualSpacing/>
      </w:pPr>
      <w:r>
        <w:t xml:space="preserve">I am a full-time student and have completed 3 semesters in Minnesota State University. Right now, I am in </w:t>
      </w:r>
      <w:r w:rsidR="00275240">
        <w:t>2</w:t>
      </w:r>
      <w:r w:rsidR="00275240" w:rsidRPr="00275240">
        <w:rPr>
          <w:vertAlign w:val="superscript"/>
        </w:rPr>
        <w:t>nd</w:t>
      </w:r>
      <w:r w:rsidR="00275240">
        <w:t xml:space="preserve"> semester of </w:t>
      </w:r>
      <w:r>
        <w:t>Sophomore year of Undergraduate program. These are the courses I have completed with grade ‘A’</w:t>
      </w:r>
      <w:r w:rsidR="00DB1057">
        <w:t xml:space="preserve"> or ‘A-’ at least</w:t>
      </w:r>
      <w:r>
        <w:t>.</w:t>
      </w:r>
    </w:p>
    <w:p w14:paraId="7828AFCC" w14:textId="04EB6010" w:rsidR="00526DB2" w:rsidRPr="00526DB2" w:rsidRDefault="00526DB2" w:rsidP="00FC26B5">
      <w:pPr>
        <w:pStyle w:val="ListParagraph"/>
        <w:numPr>
          <w:ilvl w:val="0"/>
          <w:numId w:val="5"/>
        </w:numPr>
        <w:spacing w:after="213" w:line="240" w:lineRule="auto"/>
        <w:rPr>
          <w:b/>
          <w:u w:val="single"/>
        </w:rPr>
      </w:pPr>
      <w:r>
        <w:t>Introduction to Programming – Python</w:t>
      </w:r>
      <w:r w:rsidR="002B3C42">
        <w:t xml:space="preserve"> (A)</w:t>
      </w:r>
    </w:p>
    <w:p w14:paraId="4BED20E4" w14:textId="1F18B08E" w:rsidR="00526DB2" w:rsidRPr="00526DB2" w:rsidRDefault="00526DB2" w:rsidP="00FC26B5">
      <w:pPr>
        <w:pStyle w:val="ListParagraph"/>
        <w:numPr>
          <w:ilvl w:val="0"/>
          <w:numId w:val="5"/>
        </w:numPr>
        <w:spacing w:after="213" w:line="240" w:lineRule="auto"/>
        <w:rPr>
          <w:b/>
          <w:u w:val="single"/>
        </w:rPr>
      </w:pPr>
      <w:r>
        <w:t>Fundamental of Software Development – Java</w:t>
      </w:r>
      <w:r w:rsidR="002B3C42">
        <w:t xml:space="preserve"> (A)</w:t>
      </w:r>
    </w:p>
    <w:p w14:paraId="6313A75D" w14:textId="5A1AC138" w:rsidR="00526DB2" w:rsidRPr="00526DB2" w:rsidRDefault="00526DB2" w:rsidP="00FC26B5">
      <w:pPr>
        <w:pStyle w:val="ListParagraph"/>
        <w:numPr>
          <w:ilvl w:val="0"/>
          <w:numId w:val="5"/>
        </w:numPr>
        <w:spacing w:after="213" w:line="240" w:lineRule="auto"/>
        <w:rPr>
          <w:b/>
          <w:u w:val="single"/>
        </w:rPr>
      </w:pPr>
      <w:r>
        <w:t>Introduction to Database System</w:t>
      </w:r>
      <w:r w:rsidR="002B3C42">
        <w:t xml:space="preserve"> (A)</w:t>
      </w:r>
    </w:p>
    <w:p w14:paraId="04088124" w14:textId="1BD13F8F" w:rsidR="00526DB2" w:rsidRPr="00526DB2" w:rsidRDefault="00526DB2" w:rsidP="00FC26B5">
      <w:pPr>
        <w:pStyle w:val="ListParagraph"/>
        <w:numPr>
          <w:ilvl w:val="0"/>
          <w:numId w:val="5"/>
        </w:numPr>
        <w:spacing w:after="213" w:line="240" w:lineRule="auto"/>
        <w:rPr>
          <w:b/>
          <w:u w:val="single"/>
        </w:rPr>
      </w:pPr>
      <w:r>
        <w:t>Elementary Statistics</w:t>
      </w:r>
      <w:r w:rsidR="002B3C42">
        <w:t xml:space="preserve"> (A)</w:t>
      </w:r>
    </w:p>
    <w:p w14:paraId="554EFA33" w14:textId="77777777" w:rsidR="00526DB2" w:rsidRDefault="00526DB2" w:rsidP="00FC26B5">
      <w:pPr>
        <w:pStyle w:val="ListParagraph"/>
        <w:numPr>
          <w:ilvl w:val="0"/>
          <w:numId w:val="5"/>
        </w:numPr>
        <w:spacing w:after="213" w:line="240" w:lineRule="auto"/>
      </w:pPr>
      <w:r w:rsidRPr="00526DB2">
        <w:t>Computers in Society</w:t>
      </w:r>
      <w:r w:rsidR="00DB1057">
        <w:t xml:space="preserve"> (A-)</w:t>
      </w:r>
    </w:p>
    <w:p w14:paraId="51E1523D" w14:textId="0B7C427A" w:rsidR="00006031" w:rsidRDefault="00006031" w:rsidP="00FC26B5">
      <w:pPr>
        <w:spacing w:after="213" w:line="240" w:lineRule="auto"/>
        <w:contextualSpacing/>
      </w:pPr>
      <w:r>
        <w:t xml:space="preserve">This </w:t>
      </w:r>
      <w:r w:rsidR="00C95DBD">
        <w:t xml:space="preserve">fall </w:t>
      </w:r>
      <w:r>
        <w:t>semester, Spring 2018, I am taking</w:t>
      </w:r>
    </w:p>
    <w:p w14:paraId="4C1CD496" w14:textId="77777777" w:rsidR="00006031" w:rsidRDefault="00006031" w:rsidP="00FC26B5">
      <w:pPr>
        <w:pStyle w:val="ListParagraph"/>
        <w:numPr>
          <w:ilvl w:val="0"/>
          <w:numId w:val="6"/>
        </w:numPr>
        <w:spacing w:after="213" w:line="240" w:lineRule="auto"/>
      </w:pPr>
      <w:r>
        <w:t>Technical Communication</w:t>
      </w:r>
    </w:p>
    <w:p w14:paraId="091463F3" w14:textId="77777777" w:rsidR="00006031" w:rsidRDefault="00006031" w:rsidP="00FC26B5">
      <w:pPr>
        <w:pStyle w:val="ListParagraph"/>
        <w:numPr>
          <w:ilvl w:val="0"/>
          <w:numId w:val="6"/>
        </w:numPr>
        <w:spacing w:after="213" w:line="240" w:lineRule="auto"/>
      </w:pPr>
      <w:r>
        <w:t>Data Structures and Algorithm – Python</w:t>
      </w:r>
    </w:p>
    <w:p w14:paraId="6E4B1281" w14:textId="77777777" w:rsidR="00006031" w:rsidRPr="00526DB2" w:rsidRDefault="00006031" w:rsidP="00FC26B5">
      <w:pPr>
        <w:pStyle w:val="ListParagraph"/>
        <w:numPr>
          <w:ilvl w:val="0"/>
          <w:numId w:val="6"/>
        </w:numPr>
        <w:spacing w:after="213" w:line="240" w:lineRule="auto"/>
      </w:pPr>
      <w:r>
        <w:t>System Analysis and Design</w:t>
      </w:r>
    </w:p>
    <w:p w14:paraId="5111C5AA" w14:textId="77777777" w:rsidR="00DB1057" w:rsidRPr="00DB1057" w:rsidRDefault="00526DB2" w:rsidP="00FC26B5">
      <w:pPr>
        <w:pStyle w:val="Heading1"/>
        <w:spacing w:line="240" w:lineRule="auto"/>
        <w:ind w:left="-5"/>
        <w:contextualSpacing/>
      </w:pPr>
      <w:r>
        <w:t>Achievements</w:t>
      </w:r>
    </w:p>
    <w:p w14:paraId="31D8ECB1" w14:textId="77777777" w:rsidR="00526DB2" w:rsidRDefault="00DB1057" w:rsidP="00FC26B5">
      <w:pPr>
        <w:pStyle w:val="ListParagraph"/>
        <w:numPr>
          <w:ilvl w:val="0"/>
          <w:numId w:val="4"/>
        </w:numPr>
        <w:spacing w:line="240" w:lineRule="auto"/>
      </w:pPr>
      <w:r>
        <w:t>Fixed an honorary position to be in Deans List since my Freshmen year in University with cumulative GPA of 3.87.</w:t>
      </w:r>
    </w:p>
    <w:p w14:paraId="69FD0549" w14:textId="77777777" w:rsidR="00DB1057" w:rsidRDefault="00DB1057" w:rsidP="00FC26B5">
      <w:pPr>
        <w:pStyle w:val="ListParagraph"/>
        <w:numPr>
          <w:ilvl w:val="0"/>
          <w:numId w:val="4"/>
        </w:numPr>
        <w:spacing w:line="240" w:lineRule="auto"/>
      </w:pPr>
      <w:r>
        <w:t xml:space="preserve">Continued my Cultural Contribution Scholarship </w:t>
      </w:r>
      <w:r w:rsidR="00275240">
        <w:t>involving</w:t>
      </w:r>
      <w:r>
        <w:t xml:space="preserve"> in different Volunteer works on-campus and off-campus.</w:t>
      </w:r>
    </w:p>
    <w:p w14:paraId="2AC0AA32" w14:textId="77777777" w:rsidR="00006031" w:rsidRDefault="00006031" w:rsidP="00FC26B5">
      <w:pPr>
        <w:pStyle w:val="ListParagraph"/>
        <w:numPr>
          <w:ilvl w:val="0"/>
          <w:numId w:val="4"/>
        </w:numPr>
        <w:spacing w:line="240" w:lineRule="auto"/>
      </w:pPr>
      <w:r>
        <w:t xml:space="preserve">Got chance to </w:t>
      </w:r>
      <w:r w:rsidR="00151E4E">
        <w:t>develop technical skill in:</w:t>
      </w:r>
    </w:p>
    <w:p w14:paraId="19DB5A76" w14:textId="32AAC2DD" w:rsidR="00006031" w:rsidRDefault="00006031" w:rsidP="002B3C42">
      <w:pPr>
        <w:pStyle w:val="ListParagraph"/>
        <w:numPr>
          <w:ilvl w:val="0"/>
          <w:numId w:val="7"/>
        </w:numPr>
        <w:spacing w:line="240" w:lineRule="auto"/>
      </w:pPr>
      <w:r>
        <w:t>Spyder</w:t>
      </w:r>
      <w:r w:rsidR="00C353B5">
        <w:t xml:space="preserve"> and</w:t>
      </w:r>
      <w:r w:rsidR="002B3C42">
        <w:t xml:space="preserve"> </w:t>
      </w:r>
      <w:r w:rsidR="00933CE8">
        <w:t>PyCharm</w:t>
      </w:r>
      <w:r>
        <w:t xml:space="preserve"> for Python</w:t>
      </w:r>
    </w:p>
    <w:p w14:paraId="5FFBBBDE" w14:textId="62961661" w:rsidR="00006031" w:rsidRDefault="00006031" w:rsidP="00C353B5">
      <w:pPr>
        <w:pStyle w:val="ListParagraph"/>
        <w:numPr>
          <w:ilvl w:val="0"/>
          <w:numId w:val="7"/>
        </w:numPr>
        <w:spacing w:line="240" w:lineRule="auto"/>
      </w:pPr>
      <w:r>
        <w:t>Oracle</w:t>
      </w:r>
      <w:r w:rsidR="00C353B5">
        <w:t xml:space="preserve">, </w:t>
      </w:r>
      <w:r w:rsidR="00933CE8">
        <w:t>Lucid</w:t>
      </w:r>
      <w:r w:rsidR="00AA340F">
        <w:t>-</w:t>
      </w:r>
      <w:r w:rsidR="00933CE8">
        <w:t>Chart</w:t>
      </w:r>
      <w:r>
        <w:t xml:space="preserve"> for Database</w:t>
      </w:r>
    </w:p>
    <w:p w14:paraId="5317D541" w14:textId="199838BD" w:rsidR="006F4AAE" w:rsidRDefault="006F4AAE" w:rsidP="006F4397">
      <w:pPr>
        <w:pStyle w:val="ListParagraph"/>
        <w:numPr>
          <w:ilvl w:val="0"/>
          <w:numId w:val="7"/>
        </w:numPr>
        <w:spacing w:line="240" w:lineRule="auto"/>
      </w:pPr>
      <w:r>
        <w:t xml:space="preserve">MS </w:t>
      </w:r>
      <w:r w:rsidR="006F4397">
        <w:t xml:space="preserve">Office (Word, </w:t>
      </w:r>
      <w:r w:rsidR="00933CE8">
        <w:t>PowerPoint</w:t>
      </w:r>
      <w:r w:rsidR="006F4397">
        <w:t xml:space="preserve">, Access, </w:t>
      </w:r>
      <w:r w:rsidR="00933CE8">
        <w:t>Outlook, OneDrive</w:t>
      </w:r>
      <w:r w:rsidR="006F75CD">
        <w:t>, Excel</w:t>
      </w:r>
      <w:r w:rsidR="006F4397">
        <w:t xml:space="preserve">) </w:t>
      </w:r>
    </w:p>
    <w:p w14:paraId="545CF6BA" w14:textId="77777777" w:rsidR="00006031" w:rsidRDefault="00006031" w:rsidP="00FC26B5">
      <w:pPr>
        <w:pStyle w:val="ListParagraph"/>
        <w:spacing w:line="240" w:lineRule="auto"/>
        <w:ind w:left="734" w:firstLine="0"/>
      </w:pPr>
    </w:p>
    <w:p w14:paraId="0D722ECA" w14:textId="77777777" w:rsidR="00006031" w:rsidRPr="00526DB2" w:rsidRDefault="00006031" w:rsidP="00FC26B5">
      <w:pPr>
        <w:pStyle w:val="ListParagraph"/>
        <w:spacing w:line="240" w:lineRule="auto"/>
        <w:ind w:left="734" w:firstLine="0"/>
      </w:pPr>
    </w:p>
    <w:p w14:paraId="7079C077" w14:textId="77777777" w:rsidR="00DA3F76" w:rsidRDefault="00275240" w:rsidP="00FC26B5">
      <w:pPr>
        <w:pStyle w:val="Heading1"/>
        <w:spacing w:line="240" w:lineRule="auto"/>
        <w:ind w:left="-5"/>
        <w:contextualSpacing/>
        <w:rPr>
          <w:u w:val="none"/>
        </w:rPr>
      </w:pPr>
      <w:r>
        <w:t>Work Experience</w:t>
      </w:r>
      <w:r>
        <w:rPr>
          <w:u w:val="none"/>
        </w:rPr>
        <w:t xml:space="preserve"> </w:t>
      </w:r>
    </w:p>
    <w:p w14:paraId="09D98135" w14:textId="77777777" w:rsidR="006F4AAE" w:rsidRDefault="006F4AAE" w:rsidP="00FC26B5">
      <w:pPr>
        <w:pStyle w:val="ListParagraph"/>
        <w:numPr>
          <w:ilvl w:val="0"/>
          <w:numId w:val="8"/>
        </w:numPr>
        <w:spacing w:line="240" w:lineRule="auto"/>
      </w:pPr>
      <w:r>
        <w:t>Have been working in SODEXO food service since 2</w:t>
      </w:r>
      <w:r w:rsidRPr="006F4AAE">
        <w:rPr>
          <w:vertAlign w:val="superscript"/>
        </w:rPr>
        <w:t>nd</w:t>
      </w:r>
      <w:r>
        <w:t xml:space="preserve"> semester of Freshmen year till now and learned customer service most of all.</w:t>
      </w:r>
    </w:p>
    <w:p w14:paraId="783E77FC" w14:textId="77777777" w:rsidR="00DA3F76" w:rsidRDefault="006F4AAE" w:rsidP="00FC26B5">
      <w:pPr>
        <w:pStyle w:val="ListParagraph"/>
        <w:numPr>
          <w:ilvl w:val="0"/>
          <w:numId w:val="8"/>
        </w:numPr>
        <w:spacing w:line="240" w:lineRule="auto"/>
      </w:pPr>
      <w:r>
        <w:t xml:space="preserve">Started working on-campus from Spring 2018 in University Parking Services and got chance to know more about the way of University and Parking Services Rules and Regulation. </w:t>
      </w:r>
      <w:r w:rsidR="00275240">
        <w:t xml:space="preserve"> </w:t>
      </w:r>
    </w:p>
    <w:sectPr w:rsidR="00DA3F76" w:rsidSect="00F94008">
      <w:pgSz w:w="12240" w:h="15840"/>
      <w:pgMar w:top="360" w:right="63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0000000000000000000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A169A"/>
    <w:multiLevelType w:val="hybridMultilevel"/>
    <w:tmpl w:val="83F6147A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" w15:restartNumberingAfterBreak="0">
    <w:nsid w:val="1C3671EE"/>
    <w:multiLevelType w:val="hybridMultilevel"/>
    <w:tmpl w:val="E68079D8"/>
    <w:lvl w:ilvl="0" w:tplc="B57C028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6AA7D25"/>
    <w:multiLevelType w:val="hybridMultilevel"/>
    <w:tmpl w:val="AA02AA78"/>
    <w:lvl w:ilvl="0" w:tplc="5C6E6F34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B2C94C0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34E98D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C4EA36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10A336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128AA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CEE20E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BE083B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0494A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A8C7328"/>
    <w:multiLevelType w:val="hybridMultilevel"/>
    <w:tmpl w:val="735C0F9C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2DA54E8A"/>
    <w:multiLevelType w:val="hybridMultilevel"/>
    <w:tmpl w:val="832A5CD2"/>
    <w:lvl w:ilvl="0" w:tplc="2B1C5EF0">
      <w:start w:val="1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6244FB7"/>
    <w:multiLevelType w:val="hybridMultilevel"/>
    <w:tmpl w:val="D03AC5FE"/>
    <w:lvl w:ilvl="0" w:tplc="29E0BB10">
      <w:start w:val="1"/>
      <w:numFmt w:val="bullet"/>
      <w:lvlText w:val="•"/>
      <w:lvlJc w:val="left"/>
      <w:pPr>
        <w:ind w:left="7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63E52DC">
      <w:start w:val="1"/>
      <w:numFmt w:val="bullet"/>
      <w:lvlText w:val="▪"/>
      <w:lvlJc w:val="left"/>
      <w:pPr>
        <w:ind w:left="217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D8AA36">
      <w:start w:val="1"/>
      <w:numFmt w:val="bullet"/>
      <w:lvlText w:val="▪"/>
      <w:lvlJc w:val="left"/>
      <w:pPr>
        <w:ind w:left="289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0A8AB24">
      <w:start w:val="1"/>
      <w:numFmt w:val="bullet"/>
      <w:lvlText w:val="•"/>
      <w:lvlJc w:val="left"/>
      <w:pPr>
        <w:ind w:left="36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7367034">
      <w:start w:val="1"/>
      <w:numFmt w:val="bullet"/>
      <w:lvlText w:val="o"/>
      <w:lvlJc w:val="left"/>
      <w:pPr>
        <w:ind w:left="433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C0E86A0">
      <w:start w:val="1"/>
      <w:numFmt w:val="bullet"/>
      <w:lvlText w:val="▪"/>
      <w:lvlJc w:val="left"/>
      <w:pPr>
        <w:ind w:left="505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9A0A76C">
      <w:start w:val="1"/>
      <w:numFmt w:val="bullet"/>
      <w:lvlText w:val="•"/>
      <w:lvlJc w:val="left"/>
      <w:pPr>
        <w:ind w:left="577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9840F26">
      <w:start w:val="1"/>
      <w:numFmt w:val="bullet"/>
      <w:lvlText w:val="o"/>
      <w:lvlJc w:val="left"/>
      <w:pPr>
        <w:ind w:left="649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37EF384">
      <w:start w:val="1"/>
      <w:numFmt w:val="bullet"/>
      <w:lvlText w:val="▪"/>
      <w:lvlJc w:val="left"/>
      <w:pPr>
        <w:ind w:left="721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FDC224B"/>
    <w:multiLevelType w:val="hybridMultilevel"/>
    <w:tmpl w:val="A704CEFE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7" w15:restartNumberingAfterBreak="0">
    <w:nsid w:val="4CE816FE"/>
    <w:multiLevelType w:val="hybridMultilevel"/>
    <w:tmpl w:val="6950AB06"/>
    <w:lvl w:ilvl="0" w:tplc="88DE52D8">
      <w:start w:val="1"/>
      <w:numFmt w:val="bullet"/>
      <w:lvlText w:val="•"/>
      <w:lvlJc w:val="left"/>
      <w:pPr>
        <w:ind w:left="11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9F05568">
      <w:start w:val="1"/>
      <w:numFmt w:val="bullet"/>
      <w:lvlText w:val="o"/>
      <w:lvlJc w:val="left"/>
      <w:pPr>
        <w:ind w:left="181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720AB0E">
      <w:start w:val="1"/>
      <w:numFmt w:val="bullet"/>
      <w:lvlText w:val="▪"/>
      <w:lvlJc w:val="left"/>
      <w:pPr>
        <w:ind w:left="253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7AC4C8E">
      <w:start w:val="1"/>
      <w:numFmt w:val="bullet"/>
      <w:lvlText w:val="•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F3AF0EC">
      <w:start w:val="1"/>
      <w:numFmt w:val="bullet"/>
      <w:lvlText w:val="o"/>
      <w:lvlJc w:val="left"/>
      <w:pPr>
        <w:ind w:left="397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A2429DE">
      <w:start w:val="1"/>
      <w:numFmt w:val="bullet"/>
      <w:lvlText w:val="▪"/>
      <w:lvlJc w:val="left"/>
      <w:pPr>
        <w:ind w:left="469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7B21C74">
      <w:start w:val="1"/>
      <w:numFmt w:val="bullet"/>
      <w:lvlText w:val="•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B0015CE">
      <w:start w:val="1"/>
      <w:numFmt w:val="bullet"/>
      <w:lvlText w:val="o"/>
      <w:lvlJc w:val="left"/>
      <w:pPr>
        <w:ind w:left="613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A16DBCA">
      <w:start w:val="1"/>
      <w:numFmt w:val="bullet"/>
      <w:lvlText w:val="▪"/>
      <w:lvlJc w:val="left"/>
      <w:pPr>
        <w:ind w:left="685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732DA6"/>
    <w:multiLevelType w:val="hybridMultilevel"/>
    <w:tmpl w:val="070CAC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3"/>
  </w:num>
  <w:num w:numId="5">
    <w:abstractNumId w:val="8"/>
  </w:num>
  <w:num w:numId="6">
    <w:abstractNumId w:val="0"/>
  </w:num>
  <w:num w:numId="7">
    <w:abstractNumId w:val="1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7U0NjU1NzEyNTBU0lEKTi0uzszPAykwqgUA8TNdQCwAAAA="/>
  </w:docVars>
  <w:rsids>
    <w:rsidRoot w:val="00DA3F76"/>
    <w:rsid w:val="00006031"/>
    <w:rsid w:val="00122049"/>
    <w:rsid w:val="00151E4E"/>
    <w:rsid w:val="001F7D15"/>
    <w:rsid w:val="00255700"/>
    <w:rsid w:val="00275240"/>
    <w:rsid w:val="002B3C42"/>
    <w:rsid w:val="00441ED5"/>
    <w:rsid w:val="00484606"/>
    <w:rsid w:val="00526DB2"/>
    <w:rsid w:val="00557EF8"/>
    <w:rsid w:val="005E782E"/>
    <w:rsid w:val="006D0544"/>
    <w:rsid w:val="006F4397"/>
    <w:rsid w:val="006F4AAE"/>
    <w:rsid w:val="006F734B"/>
    <w:rsid w:val="006F75CD"/>
    <w:rsid w:val="00810CC2"/>
    <w:rsid w:val="00886AC2"/>
    <w:rsid w:val="008D5672"/>
    <w:rsid w:val="00933CE8"/>
    <w:rsid w:val="00937D8E"/>
    <w:rsid w:val="00946387"/>
    <w:rsid w:val="00984AE0"/>
    <w:rsid w:val="00A52ACE"/>
    <w:rsid w:val="00AA340F"/>
    <w:rsid w:val="00B30C14"/>
    <w:rsid w:val="00B8300A"/>
    <w:rsid w:val="00C353B5"/>
    <w:rsid w:val="00C8767D"/>
    <w:rsid w:val="00C95DBD"/>
    <w:rsid w:val="00DA3F76"/>
    <w:rsid w:val="00DB1057"/>
    <w:rsid w:val="00E124F0"/>
    <w:rsid w:val="00F0487B"/>
    <w:rsid w:val="00F51DDE"/>
    <w:rsid w:val="00F94008"/>
    <w:rsid w:val="00FC26B5"/>
    <w:rsid w:val="00FF1FBD"/>
    <w:rsid w:val="00FF4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51CC0"/>
  <w15:docId w15:val="{138B9D40-5ACD-4526-99B5-6E3808A14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4" w:line="265" w:lineRule="auto"/>
      <w:ind w:left="24" w:hanging="10"/>
    </w:pPr>
    <w:rPr>
      <w:rFonts w:ascii="Times New Roman" w:eastAsia="Times New Roman" w:hAnsi="Times New Roman" w:cs="Times New Roman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15"/>
      <w:ind w:left="10" w:hanging="10"/>
      <w:outlineLvl w:val="0"/>
    </w:pPr>
    <w:rPr>
      <w:rFonts w:ascii="Times New Roman" w:eastAsia="Times New Roman" w:hAnsi="Times New Roman" w:cs="Times New Roman"/>
      <w:b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2"/>
      <w:u w:val="single" w:color="000000"/>
    </w:rPr>
  </w:style>
  <w:style w:type="paragraph" w:styleId="ListParagraph">
    <w:name w:val="List Paragraph"/>
    <w:basedOn w:val="Normal"/>
    <w:uiPriority w:val="34"/>
    <w:qFormat/>
    <w:rsid w:val="00526D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45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456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Yogendra.adhikari-1@mnsu.edu" TargetMode="External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14F5EC4963AD4780A5124143F02F05" ma:contentTypeVersion="2" ma:contentTypeDescription="Create a new document." ma:contentTypeScope="" ma:versionID="20c90cf1cfb5d6a591748fa49cabd7d8">
  <xsd:schema xmlns:xsd="http://www.w3.org/2001/XMLSchema" xmlns:xs="http://www.w3.org/2001/XMLSchema" xmlns:p="http://schemas.microsoft.com/office/2006/metadata/properties" xmlns:ns2="8675b330-1c73-49bc-abf1-c5d37a7d71af" targetNamespace="http://schemas.microsoft.com/office/2006/metadata/properties" ma:root="true" ma:fieldsID="9bf0ac273f90cbbdbf5ca13be0f8052d" ns2:_="">
    <xsd:import namespace="8675b330-1c73-49bc-abf1-c5d37a7d71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75b330-1c73-49bc-abf1-c5d37a7d71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714BDF6-CF5B-4C3A-A1DD-365C44F663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A65916-6C5D-42CD-8858-325A0AED00E3}"/>
</file>

<file path=customXml/itemProps3.xml><?xml version="1.0" encoding="utf-8"?>
<ds:datastoreItem xmlns:ds="http://schemas.openxmlformats.org/officeDocument/2006/customXml" ds:itemID="{F621E6EB-CB9B-456B-9921-25FCE461B824}"/>
</file>

<file path=customXml/itemProps4.xml><?xml version="1.0" encoding="utf-8"?>
<ds:datastoreItem xmlns:ds="http://schemas.openxmlformats.org/officeDocument/2006/customXml" ds:itemID="{A2DE2867-7C8F-4155-9F6A-AADBDCD6BCD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C</dc:creator>
  <cp:keywords/>
  <cp:lastModifiedBy>Yogendra Adhikari</cp:lastModifiedBy>
  <cp:revision>35</cp:revision>
  <dcterms:created xsi:type="dcterms:W3CDTF">2018-01-29T05:48:00Z</dcterms:created>
  <dcterms:modified xsi:type="dcterms:W3CDTF">2018-02-13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14F5EC4963AD4780A5124143F02F05</vt:lpwstr>
  </property>
</Properties>
</file>